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rry Amak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k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9 Riverfront Dr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rryja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8816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